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00A27" w:rsidRPr="008E40DF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b/>
          <w:noProof w:val="0"/>
          <w:sz w:val="20"/>
          <w:szCs w:val="20"/>
          <w:lang w:eastAsia="tr-TR"/>
        </w:rPr>
      </w:pPr>
      <w:r w:rsidRPr="008E40DF">
        <w:rPr>
          <w:rFonts w:ascii="Lucida Console" w:eastAsia="Times New Roman" w:hAnsi="Lucida Console" w:cs="Courier New"/>
          <w:b/>
          <w:noProof w:val="0"/>
          <w:sz w:val="20"/>
          <w:szCs w:val="20"/>
          <w:lang w:eastAsia="tr-TR"/>
        </w:rPr>
        <w:t>###FE#</w:t>
      </w:r>
    </w:p>
    <w:p w:rsidR="00100A27" w:rsidRPr="00100A27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</w:pPr>
    </w:p>
    <w:p w:rsidR="00100A27" w:rsidRPr="00100A27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</w:pPr>
      <w:proofErr w:type="spell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Recursive</w:t>
      </w:r>
      <w:proofErr w:type="spell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</w:t>
      </w:r>
      <w:proofErr w:type="spell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feature</w:t>
      </w:r>
      <w:proofErr w:type="spell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</w:t>
      </w:r>
      <w:proofErr w:type="spell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selection</w:t>
      </w:r>
      <w:proofErr w:type="spellEnd"/>
    </w:p>
    <w:p w:rsidR="00100A27" w:rsidRPr="00100A27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</w:pPr>
    </w:p>
    <w:p w:rsidR="00100A27" w:rsidRPr="00100A27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</w:pPr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Outer </w:t>
      </w:r>
      <w:proofErr w:type="spell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resampling</w:t>
      </w:r>
      <w:proofErr w:type="spell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</w:t>
      </w:r>
      <w:proofErr w:type="spell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method</w:t>
      </w:r>
      <w:proofErr w:type="spell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: Cross-</w:t>
      </w:r>
      <w:proofErr w:type="spell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Validated</w:t>
      </w:r>
      <w:proofErr w:type="spell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(5 </w:t>
      </w:r>
      <w:proofErr w:type="spell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fold</w:t>
      </w:r>
      <w:proofErr w:type="spell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, </w:t>
      </w:r>
      <w:proofErr w:type="spell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repeated</w:t>
      </w:r>
      <w:proofErr w:type="spell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3 </w:t>
      </w:r>
      <w:proofErr w:type="spell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times</w:t>
      </w:r>
      <w:proofErr w:type="spell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) </w:t>
      </w:r>
    </w:p>
    <w:p w:rsidR="00100A27" w:rsidRPr="00100A27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</w:pPr>
    </w:p>
    <w:p w:rsidR="00100A27" w:rsidRPr="00100A27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</w:pPr>
      <w:proofErr w:type="spell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Resampling</w:t>
      </w:r>
      <w:proofErr w:type="spell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</w:t>
      </w:r>
      <w:proofErr w:type="spell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performance</w:t>
      </w:r>
      <w:proofErr w:type="spell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</w:t>
      </w:r>
      <w:proofErr w:type="spell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over</w:t>
      </w:r>
      <w:proofErr w:type="spell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</w:t>
      </w:r>
      <w:proofErr w:type="spell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subset</w:t>
      </w:r>
      <w:proofErr w:type="spell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size:</w:t>
      </w:r>
    </w:p>
    <w:p w:rsidR="00100A27" w:rsidRPr="00100A27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</w:pPr>
    </w:p>
    <w:p w:rsidR="00100A27" w:rsidRPr="00100A27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</w:pPr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</w:t>
      </w:r>
      <w:proofErr w:type="spellStart"/>
      <w:proofErr w:type="gram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Variables</w:t>
      </w:r>
      <w:proofErr w:type="spell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  RMSE</w:t>
      </w:r>
      <w:proofErr w:type="gram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</w:t>
      </w:r>
      <w:proofErr w:type="spell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Rsquared</w:t>
      </w:r>
      <w:proofErr w:type="spell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   MAE  RMSESD </w:t>
      </w:r>
      <w:proofErr w:type="spell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RsquaredSD</w:t>
      </w:r>
      <w:proofErr w:type="spell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  MAESD </w:t>
      </w:r>
      <w:proofErr w:type="spell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Selected</w:t>
      </w:r>
      <w:proofErr w:type="spellEnd"/>
    </w:p>
    <w:p w:rsidR="00100A27" w:rsidRPr="00100A27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</w:pPr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        1 0.</w:t>
      </w:r>
      <w:proofErr w:type="gram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6860   0</w:t>
      </w:r>
      <w:proofErr w:type="gram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.2529 0.5955 0.12856     0.2784 0.12749         </w:t>
      </w:r>
    </w:p>
    <w:p w:rsidR="00100A27" w:rsidRPr="00100A27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</w:pPr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        2 0.</w:t>
      </w:r>
      <w:proofErr w:type="gram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6352   0</w:t>
      </w:r>
      <w:proofErr w:type="gram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.3462 0.5445 0.10655     0.3413 0.10073         </w:t>
      </w:r>
    </w:p>
    <w:p w:rsidR="00100A27" w:rsidRPr="00100A27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</w:pPr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        3 0.</w:t>
      </w:r>
      <w:proofErr w:type="gram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6100   0</w:t>
      </w:r>
      <w:proofErr w:type="gram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.3714 0.5283 0.09586     0.3556 0.07421         </w:t>
      </w:r>
    </w:p>
    <w:p w:rsidR="00100A27" w:rsidRPr="00100A27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</w:pPr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        4 0.</w:t>
      </w:r>
      <w:proofErr w:type="gram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5867   0</w:t>
      </w:r>
      <w:proofErr w:type="gram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.3796 0.5068 0.09035     0.3440 0.06403         </w:t>
      </w:r>
    </w:p>
    <w:p w:rsidR="00100A27" w:rsidRPr="00100A27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</w:pPr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        5 0.</w:t>
      </w:r>
      <w:proofErr w:type="gram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5834   0</w:t>
      </w:r>
      <w:proofErr w:type="gram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.3436 0.5047 0.11143     0.3311 0.07644         </w:t>
      </w:r>
    </w:p>
    <w:p w:rsidR="00100A27" w:rsidRPr="00100A27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</w:pPr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        6 0.</w:t>
      </w:r>
      <w:proofErr w:type="gram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5946   0</w:t>
      </w:r>
      <w:proofErr w:type="gram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.3281 0.5207 0.11110     0.3239 0.08313         </w:t>
      </w:r>
    </w:p>
    <w:p w:rsidR="00100A27" w:rsidRPr="00100A27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</w:pPr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        7 0.</w:t>
      </w:r>
      <w:proofErr w:type="gram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5842   0</w:t>
      </w:r>
      <w:proofErr w:type="gram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.3275 0.5107 0.12653     0.3097 0.09917         </w:t>
      </w:r>
    </w:p>
    <w:p w:rsidR="00100A27" w:rsidRPr="00100A27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</w:pPr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        8 0.</w:t>
      </w:r>
      <w:proofErr w:type="gram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5795   0</w:t>
      </w:r>
      <w:proofErr w:type="gram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.2936 0.5034 0.12493     0.2703 0.09379         </w:t>
      </w:r>
    </w:p>
    <w:p w:rsidR="00100A27" w:rsidRPr="00100A27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</w:pPr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        9 0.</w:t>
      </w:r>
      <w:proofErr w:type="gram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5820   0</w:t>
      </w:r>
      <w:proofErr w:type="gram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.2954 0.5082 0.13678     0.2842 0.10738         </w:t>
      </w:r>
    </w:p>
    <w:p w:rsidR="00100A27" w:rsidRPr="00100A27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</w:pPr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       10 0.</w:t>
      </w:r>
      <w:proofErr w:type="gram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5679   0</w:t>
      </w:r>
      <w:proofErr w:type="gram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.3536 0.5000 0.13625     0.3046 0.10280         </w:t>
      </w:r>
    </w:p>
    <w:p w:rsidR="00100A27" w:rsidRPr="00100A27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</w:pPr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       11 0.</w:t>
      </w:r>
      <w:proofErr w:type="gram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5666   0</w:t>
      </w:r>
      <w:proofErr w:type="gram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.3842 0.4997 0.13601     0.3604 0.10631         </w:t>
      </w:r>
    </w:p>
    <w:p w:rsidR="00100A27" w:rsidRPr="00100A27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</w:pPr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       12 0.</w:t>
      </w:r>
      <w:proofErr w:type="gram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5682   0</w:t>
      </w:r>
      <w:proofErr w:type="gram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.3869 0.5016 0.13108     0.3506 0.10350         </w:t>
      </w:r>
    </w:p>
    <w:p w:rsidR="00100A27" w:rsidRPr="00100A27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</w:pPr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       13 0.</w:t>
      </w:r>
      <w:proofErr w:type="gram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5648   0</w:t>
      </w:r>
      <w:proofErr w:type="gram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.3792 0.5011 0.12830     0.3553 0.10038        *</w:t>
      </w:r>
    </w:p>
    <w:p w:rsidR="00100A27" w:rsidRPr="00100A27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</w:pPr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       14 0.</w:t>
      </w:r>
      <w:proofErr w:type="gram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5760   0</w:t>
      </w:r>
      <w:proofErr w:type="gram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.3390 0.5130 0.12642     0.3636 0.10014         </w:t>
      </w:r>
    </w:p>
    <w:p w:rsidR="00100A27" w:rsidRPr="00100A27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</w:pPr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       15 0.</w:t>
      </w:r>
      <w:proofErr w:type="gram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5748   0</w:t>
      </w:r>
      <w:proofErr w:type="gram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.3510 0.5150 0.12320     0.3541 0.10160         </w:t>
      </w:r>
    </w:p>
    <w:p w:rsidR="00100A27" w:rsidRPr="00100A27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</w:pPr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       16 0.</w:t>
      </w:r>
      <w:proofErr w:type="gram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5719   0</w:t>
      </w:r>
      <w:proofErr w:type="gram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.3504 0.5079 0.13217     0.3573 0.10733         </w:t>
      </w:r>
    </w:p>
    <w:p w:rsidR="00100A27" w:rsidRPr="00100A27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</w:pPr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       17 0.</w:t>
      </w:r>
      <w:proofErr w:type="gram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5712   0</w:t>
      </w:r>
      <w:proofErr w:type="gram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.3370 0.5065 0.13254     0.3662 0.10723         </w:t>
      </w:r>
    </w:p>
    <w:p w:rsidR="00100A27" w:rsidRPr="00100A27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</w:pPr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       18 0.</w:t>
      </w:r>
      <w:proofErr w:type="gram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5754   0</w:t>
      </w:r>
      <w:proofErr w:type="gram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.2977 0.5115 0.14493     0.3389 0.12546         </w:t>
      </w:r>
    </w:p>
    <w:p w:rsidR="00100A27" w:rsidRPr="00100A27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</w:pPr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       19 0.</w:t>
      </w:r>
      <w:proofErr w:type="gram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5757   0</w:t>
      </w:r>
      <w:proofErr w:type="gram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.3216 0.5116 0.13471     0.3667 0.11201         </w:t>
      </w:r>
    </w:p>
    <w:p w:rsidR="00100A27" w:rsidRPr="00100A27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</w:pPr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       20 0.</w:t>
      </w:r>
      <w:proofErr w:type="gram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5763   0</w:t>
      </w:r>
      <w:proofErr w:type="gram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.3399 0.5133 0.14230     0.3604 0.12219         </w:t>
      </w:r>
    </w:p>
    <w:p w:rsidR="00100A27" w:rsidRPr="00100A27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</w:pPr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       21 0.</w:t>
      </w:r>
      <w:proofErr w:type="gram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5804   0</w:t>
      </w:r>
      <w:proofErr w:type="gram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.2924 0.5140 0.14019     0.3220 0.11721         </w:t>
      </w:r>
    </w:p>
    <w:p w:rsidR="00100A27" w:rsidRPr="00100A27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</w:pPr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       22 0.</w:t>
      </w:r>
      <w:proofErr w:type="gram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5836   0</w:t>
      </w:r>
      <w:proofErr w:type="gram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.3129 0.5176 0.13392     0.3713 0.11289         </w:t>
      </w:r>
    </w:p>
    <w:p w:rsidR="00100A27" w:rsidRPr="00100A27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</w:pPr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       23 0.</w:t>
      </w:r>
      <w:proofErr w:type="gram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5822   0</w:t>
      </w:r>
      <w:proofErr w:type="gram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.3109 0.5142 0.13963     0.3587 0.11907         </w:t>
      </w:r>
    </w:p>
    <w:p w:rsidR="00100A27" w:rsidRPr="00100A27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</w:pPr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       24 0.</w:t>
      </w:r>
      <w:proofErr w:type="gram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5843   0</w:t>
      </w:r>
      <w:proofErr w:type="gram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.2963 0.5180 0.13886     0.3599 0.11234         </w:t>
      </w:r>
    </w:p>
    <w:p w:rsidR="00100A27" w:rsidRPr="00100A27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</w:pPr>
    </w:p>
    <w:p w:rsidR="00100A27" w:rsidRPr="00100A27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</w:pPr>
      <w:proofErr w:type="spell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The</w:t>
      </w:r>
      <w:proofErr w:type="spell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top 5 </w:t>
      </w:r>
      <w:proofErr w:type="spell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variables</w:t>
      </w:r>
      <w:proofErr w:type="spell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(</w:t>
      </w:r>
      <w:proofErr w:type="spell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out</w:t>
      </w:r>
      <w:proofErr w:type="spell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of 13):</w:t>
      </w:r>
    </w:p>
    <w:p w:rsidR="00100A27" w:rsidRPr="00100A27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</w:pPr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  </w:t>
      </w:r>
      <w:proofErr w:type="spell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aoi_dem_clip_khavr</w:t>
      </w:r>
      <w:proofErr w:type="spell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, </w:t>
      </w:r>
      <w:proofErr w:type="spell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Clay_khavr</w:t>
      </w:r>
      <w:proofErr w:type="spell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, </w:t>
      </w:r>
      <w:proofErr w:type="spell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Sand_khavr</w:t>
      </w:r>
      <w:proofErr w:type="spell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, </w:t>
      </w:r>
      <w:proofErr w:type="spell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satind_mean_kh</w:t>
      </w:r>
      <w:proofErr w:type="spell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, </w:t>
      </w:r>
      <w:proofErr w:type="spell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ProflCur_kh</w:t>
      </w:r>
      <w:proofErr w:type="spellEnd"/>
    </w:p>
    <w:p w:rsidR="00100A27" w:rsidRPr="00100A27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</w:pPr>
    </w:p>
    <w:p w:rsidR="00100A27" w:rsidRPr="00100A27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noProof w:val="0"/>
          <w:color w:val="0000FF"/>
          <w:sz w:val="20"/>
          <w:szCs w:val="20"/>
          <w:lang w:eastAsia="tr-TR"/>
        </w:rPr>
      </w:pPr>
      <w:r w:rsidRPr="00100A27">
        <w:rPr>
          <w:rFonts w:ascii="Lucida Console" w:eastAsia="Times New Roman" w:hAnsi="Lucida Console" w:cs="Courier New"/>
          <w:noProof w:val="0"/>
          <w:color w:val="0000FF"/>
          <w:sz w:val="20"/>
          <w:szCs w:val="20"/>
          <w:lang w:eastAsia="tr-TR"/>
        </w:rPr>
        <w:t xml:space="preserve">&gt; </w:t>
      </w:r>
      <w:proofErr w:type="spellStart"/>
      <w:r w:rsidRPr="00100A27">
        <w:rPr>
          <w:rFonts w:ascii="Lucida Console" w:eastAsia="Times New Roman" w:hAnsi="Lucida Console" w:cs="Courier New"/>
          <w:noProof w:val="0"/>
          <w:color w:val="0000FF"/>
          <w:sz w:val="20"/>
          <w:szCs w:val="20"/>
          <w:lang w:eastAsia="tr-TR"/>
        </w:rPr>
        <w:t>predictors</w:t>
      </w:r>
      <w:proofErr w:type="spellEnd"/>
      <w:r w:rsidRPr="00100A27">
        <w:rPr>
          <w:rFonts w:ascii="Lucida Console" w:eastAsia="Times New Roman" w:hAnsi="Lucida Console" w:cs="Courier New"/>
          <w:noProof w:val="0"/>
          <w:color w:val="0000FF"/>
          <w:sz w:val="20"/>
          <w:szCs w:val="20"/>
          <w:lang w:eastAsia="tr-TR"/>
        </w:rPr>
        <w:t>(result_rfe1)</w:t>
      </w:r>
    </w:p>
    <w:p w:rsidR="00100A27" w:rsidRPr="00100A27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</w:pPr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[1] "</w:t>
      </w:r>
      <w:proofErr w:type="spell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aoi_dem_clip_khavr</w:t>
      </w:r>
      <w:proofErr w:type="spell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"             "</w:t>
      </w:r>
      <w:proofErr w:type="spell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Clay_khavr</w:t>
      </w:r>
      <w:proofErr w:type="spell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"                    </w:t>
      </w:r>
    </w:p>
    <w:p w:rsidR="00100A27" w:rsidRPr="00100A27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</w:pPr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[3] "</w:t>
      </w:r>
      <w:proofErr w:type="spell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Sand_khavr</w:t>
      </w:r>
      <w:proofErr w:type="spell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"                     "</w:t>
      </w:r>
      <w:proofErr w:type="spell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satind_mean_kh</w:t>
      </w:r>
      <w:proofErr w:type="spell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"                </w:t>
      </w:r>
    </w:p>
    <w:p w:rsidR="00100A27" w:rsidRPr="00100A27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</w:pPr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[5] "</w:t>
      </w:r>
      <w:proofErr w:type="spell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ProflCur_kh</w:t>
      </w:r>
      <w:proofErr w:type="spell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"                    "</w:t>
      </w:r>
      <w:proofErr w:type="spell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sgsi_mean_kh</w:t>
      </w:r>
      <w:proofErr w:type="spell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"                  </w:t>
      </w:r>
    </w:p>
    <w:p w:rsidR="00100A27" w:rsidRPr="00100A27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</w:pPr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[7] "</w:t>
      </w:r>
      <w:proofErr w:type="spell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Twi_kh</w:t>
      </w:r>
      <w:proofErr w:type="spell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"                         "bio_1_khavr"                   </w:t>
      </w:r>
    </w:p>
    <w:p w:rsidR="00100A27" w:rsidRPr="00100A27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</w:pPr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 [9] "</w:t>
      </w:r>
      <w:proofErr w:type="spell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slope_kh</w:t>
      </w:r>
      <w:proofErr w:type="spell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"                       "</w:t>
      </w:r>
      <w:proofErr w:type="spell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SGSI_Mean_Sentinel_khavr</w:t>
      </w:r>
      <w:proofErr w:type="spell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"      </w:t>
      </w:r>
    </w:p>
    <w:p w:rsidR="00100A27" w:rsidRPr="00100A27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</w:pPr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[11] "</w:t>
      </w:r>
      <w:proofErr w:type="spell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Saturation_Mean_Sentinel_khavr</w:t>
      </w:r>
      <w:proofErr w:type="spell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" "</w:t>
      </w:r>
      <w:proofErr w:type="spellStart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ndvi_mean_kh</w:t>
      </w:r>
      <w:proofErr w:type="spellEnd"/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 xml:space="preserve">"                  </w:t>
      </w:r>
    </w:p>
    <w:p w:rsidR="00100A27" w:rsidRPr="00100A27" w:rsidRDefault="00100A27" w:rsidP="00100A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lang w:eastAsia="tr-TR"/>
        </w:rPr>
      </w:pPr>
      <w:r w:rsidRPr="00100A27">
        <w:rPr>
          <w:rFonts w:ascii="Lucida Console" w:eastAsia="Times New Roman" w:hAnsi="Lucida Console" w:cs="Courier New"/>
          <w:noProof w:val="0"/>
          <w:color w:val="404040"/>
          <w:sz w:val="20"/>
          <w:szCs w:val="20"/>
          <w:bdr w:val="none" w:sz="0" w:space="0" w:color="auto" w:frame="1"/>
          <w:lang w:eastAsia="tr-TR"/>
        </w:rPr>
        <w:t>[13] "bio_12_khavr"</w:t>
      </w:r>
    </w:p>
    <w:p w:rsidR="00E12D81" w:rsidRDefault="00E12D81"/>
    <w:p w:rsidR="00100A27" w:rsidRDefault="00100A27"/>
    <w:p w:rsidR="00100A27" w:rsidRDefault="00100A27"/>
    <w:p w:rsidR="00100A27" w:rsidRDefault="00100A27"/>
    <w:p w:rsidR="00100A27" w:rsidRDefault="00100A27"/>
    <w:p w:rsidR="00100A27" w:rsidRDefault="00100A27"/>
    <w:p w:rsidR="00100A27" w:rsidRDefault="00100A27"/>
    <w:p w:rsidR="00100A27" w:rsidRDefault="00100A27"/>
    <w:p w:rsidR="00100A27" w:rsidRDefault="00100A27"/>
    <w:p w:rsidR="00100A27" w:rsidRDefault="00100A27"/>
    <w:tbl>
      <w:tblPr>
        <w:tblW w:w="9495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9585"/>
      </w:tblGrid>
      <w:tr w:rsidR="00100A27" w:rsidRPr="00100A27" w:rsidTr="00100A27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:rsidR="00100A27" w:rsidRPr="008E40DF" w:rsidRDefault="00100A27" w:rsidP="00100A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b/>
                <w:noProof w:val="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8E40DF">
              <w:rPr>
                <w:rFonts w:ascii="Lucida Console" w:eastAsia="Times New Roman" w:hAnsi="Lucida Console" w:cs="Courier New"/>
                <w:b/>
                <w:noProof w:val="0"/>
                <w:sz w:val="20"/>
                <w:szCs w:val="20"/>
                <w:bdr w:val="none" w:sz="0" w:space="0" w:color="auto" w:frame="1"/>
                <w:lang w:eastAsia="tr-TR"/>
              </w:rPr>
              <w:lastRenderedPageBreak/>
              <w:t>########MN##########</w:t>
            </w:r>
          </w:p>
          <w:p w:rsidR="00100A27" w:rsidRDefault="00100A27" w:rsidP="00100A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</w:p>
          <w:p w:rsidR="00100A27" w:rsidRPr="00100A27" w:rsidRDefault="00100A27" w:rsidP="00100A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proofErr w:type="spell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Recursive</w:t>
            </w:r>
            <w:proofErr w:type="spellEnd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</w:t>
            </w:r>
            <w:proofErr w:type="spell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feature</w:t>
            </w:r>
            <w:proofErr w:type="spellEnd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</w:t>
            </w:r>
            <w:proofErr w:type="spell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selection</w:t>
            </w:r>
            <w:proofErr w:type="spellEnd"/>
          </w:p>
          <w:p w:rsidR="00100A27" w:rsidRPr="00100A27" w:rsidRDefault="00100A27" w:rsidP="00100A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</w:p>
          <w:p w:rsidR="00100A27" w:rsidRPr="00100A27" w:rsidRDefault="00100A27" w:rsidP="00100A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Outer </w:t>
            </w:r>
            <w:proofErr w:type="spell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resampling</w:t>
            </w:r>
            <w:proofErr w:type="spellEnd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</w:t>
            </w:r>
            <w:proofErr w:type="spell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method</w:t>
            </w:r>
            <w:proofErr w:type="spellEnd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: Cross-</w:t>
            </w:r>
            <w:proofErr w:type="spell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Validated</w:t>
            </w:r>
            <w:proofErr w:type="spellEnd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(5 </w:t>
            </w:r>
            <w:proofErr w:type="spell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fold</w:t>
            </w:r>
            <w:proofErr w:type="spellEnd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, </w:t>
            </w:r>
            <w:proofErr w:type="spell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repeated</w:t>
            </w:r>
            <w:proofErr w:type="spellEnd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3 </w:t>
            </w:r>
            <w:proofErr w:type="spell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times</w:t>
            </w:r>
            <w:proofErr w:type="spellEnd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) </w:t>
            </w:r>
          </w:p>
          <w:p w:rsidR="00100A27" w:rsidRPr="00100A27" w:rsidRDefault="00100A27" w:rsidP="00100A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</w:p>
          <w:p w:rsidR="00100A27" w:rsidRPr="00100A27" w:rsidRDefault="00100A27" w:rsidP="00100A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proofErr w:type="spell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Resampling</w:t>
            </w:r>
            <w:proofErr w:type="spellEnd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</w:t>
            </w:r>
            <w:proofErr w:type="spell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performance</w:t>
            </w:r>
            <w:proofErr w:type="spellEnd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</w:t>
            </w:r>
            <w:proofErr w:type="spell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over</w:t>
            </w:r>
            <w:proofErr w:type="spellEnd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</w:t>
            </w:r>
            <w:proofErr w:type="spell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subset</w:t>
            </w:r>
            <w:proofErr w:type="spellEnd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size:</w:t>
            </w:r>
          </w:p>
          <w:p w:rsidR="00100A27" w:rsidRPr="00100A27" w:rsidRDefault="00100A27" w:rsidP="00100A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</w:p>
          <w:p w:rsidR="00100A27" w:rsidRPr="00100A27" w:rsidRDefault="00100A27" w:rsidP="00100A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</w:t>
            </w:r>
            <w:proofErr w:type="spellStart"/>
            <w:proofErr w:type="gram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Variables</w:t>
            </w:r>
            <w:proofErr w:type="spellEnd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RMSE</w:t>
            </w:r>
            <w:proofErr w:type="gramEnd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</w:t>
            </w:r>
            <w:proofErr w:type="spell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Rsquared</w:t>
            </w:r>
            <w:proofErr w:type="spellEnd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MAE RMSESD </w:t>
            </w:r>
            <w:proofErr w:type="spell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RsquaredSD</w:t>
            </w:r>
            <w:proofErr w:type="spellEnd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MAESD </w:t>
            </w:r>
            <w:proofErr w:type="spell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Selected</w:t>
            </w:r>
            <w:proofErr w:type="spellEnd"/>
          </w:p>
          <w:p w:rsidR="00100A27" w:rsidRPr="00100A27" w:rsidRDefault="00100A27" w:rsidP="00100A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 1 4.</w:t>
            </w:r>
            <w:proofErr w:type="gram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646   0</w:t>
            </w:r>
            <w:proofErr w:type="gramEnd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4592 3.778  2.986     0.3152 2.390         </w:t>
            </w:r>
          </w:p>
          <w:p w:rsidR="00100A27" w:rsidRPr="00100A27" w:rsidRDefault="00100A27" w:rsidP="00100A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 2 4.</w:t>
            </w:r>
            <w:proofErr w:type="gram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470   0</w:t>
            </w:r>
            <w:proofErr w:type="gramEnd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4389 3.692  2.826     0.3840 2.148         </w:t>
            </w:r>
          </w:p>
          <w:p w:rsidR="00100A27" w:rsidRPr="00100A27" w:rsidRDefault="00100A27" w:rsidP="00100A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 3 4.</w:t>
            </w:r>
            <w:proofErr w:type="gram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548   0</w:t>
            </w:r>
            <w:proofErr w:type="gramEnd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3832 3.741  2.705     0.3598 2.012         </w:t>
            </w:r>
          </w:p>
          <w:p w:rsidR="00100A27" w:rsidRPr="00100A27" w:rsidRDefault="00100A27" w:rsidP="00100A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 4 4.</w:t>
            </w:r>
            <w:proofErr w:type="gram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375   0</w:t>
            </w:r>
            <w:proofErr w:type="gramEnd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.3921 3.584  2.683     0.3297 1.961        *</w:t>
            </w:r>
          </w:p>
          <w:p w:rsidR="00100A27" w:rsidRPr="00100A27" w:rsidRDefault="00100A27" w:rsidP="00100A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 5 4.</w:t>
            </w:r>
            <w:proofErr w:type="gram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614   0</w:t>
            </w:r>
            <w:proofErr w:type="gramEnd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3594 3.751  2.614     0.3620 1.869         </w:t>
            </w:r>
          </w:p>
          <w:p w:rsidR="00100A27" w:rsidRPr="00100A27" w:rsidRDefault="00100A27" w:rsidP="00100A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 6 4.</w:t>
            </w:r>
            <w:proofErr w:type="gram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773   0</w:t>
            </w:r>
            <w:proofErr w:type="gramEnd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2595 3.843  2.645     0.2872 1.961         </w:t>
            </w:r>
          </w:p>
          <w:p w:rsidR="00100A27" w:rsidRPr="00100A27" w:rsidRDefault="00100A27" w:rsidP="00100A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 7 4.</w:t>
            </w:r>
            <w:proofErr w:type="gram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727   0</w:t>
            </w:r>
            <w:proofErr w:type="gramEnd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2558 3.789  2.510     0.2465 1.788         </w:t>
            </w:r>
          </w:p>
          <w:p w:rsidR="00100A27" w:rsidRPr="00100A27" w:rsidRDefault="00100A27" w:rsidP="00100A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 8 4.</w:t>
            </w:r>
            <w:proofErr w:type="gram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603   0</w:t>
            </w:r>
            <w:proofErr w:type="gramEnd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2847 3.663  2.563     0.2572 1.856         </w:t>
            </w:r>
          </w:p>
          <w:p w:rsidR="00100A27" w:rsidRPr="00100A27" w:rsidRDefault="00100A27" w:rsidP="00100A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 9 4.</w:t>
            </w:r>
            <w:proofErr w:type="gram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783   0</w:t>
            </w:r>
            <w:proofErr w:type="gramEnd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2850 3.869  2.570     0.2534 1.900         </w:t>
            </w:r>
          </w:p>
          <w:p w:rsidR="00100A27" w:rsidRPr="00100A27" w:rsidRDefault="00100A27" w:rsidP="00100A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10 4.</w:t>
            </w:r>
            <w:proofErr w:type="gram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836   0</w:t>
            </w:r>
            <w:proofErr w:type="gramEnd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2663 3.892  2.570     0.2659 1.903         </w:t>
            </w:r>
          </w:p>
          <w:p w:rsidR="00100A27" w:rsidRPr="00100A27" w:rsidRDefault="00100A27" w:rsidP="00100A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11 4.</w:t>
            </w:r>
            <w:proofErr w:type="gram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758   0</w:t>
            </w:r>
            <w:proofErr w:type="gramEnd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3201 3.853  2.534     0.2833 1.887         </w:t>
            </w:r>
          </w:p>
          <w:p w:rsidR="00100A27" w:rsidRPr="00100A27" w:rsidRDefault="00100A27" w:rsidP="00100A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12 4.</w:t>
            </w:r>
            <w:proofErr w:type="gram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791   0</w:t>
            </w:r>
            <w:proofErr w:type="gramEnd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2798 3.858  2.573     0.2491 1.950         </w:t>
            </w:r>
          </w:p>
          <w:p w:rsidR="00100A27" w:rsidRPr="00100A27" w:rsidRDefault="00100A27" w:rsidP="00100A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13 4.</w:t>
            </w:r>
            <w:proofErr w:type="gram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735   0</w:t>
            </w:r>
            <w:proofErr w:type="gramEnd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3098 3.808  2.582     0.2596 1.957         </w:t>
            </w:r>
          </w:p>
          <w:p w:rsidR="00100A27" w:rsidRPr="00100A27" w:rsidRDefault="00100A27" w:rsidP="00100A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14 4.</w:t>
            </w:r>
            <w:proofErr w:type="gram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680   0</w:t>
            </w:r>
            <w:proofErr w:type="gramEnd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3305 3.799  2.594     0.3044 1.932         </w:t>
            </w:r>
          </w:p>
          <w:p w:rsidR="00100A27" w:rsidRPr="00100A27" w:rsidRDefault="00100A27" w:rsidP="00100A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15 4.</w:t>
            </w:r>
            <w:proofErr w:type="gram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720   0</w:t>
            </w:r>
            <w:proofErr w:type="gramEnd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2779 3.836  2.582     0.2362 1.929         </w:t>
            </w:r>
          </w:p>
          <w:p w:rsidR="00100A27" w:rsidRPr="00100A27" w:rsidRDefault="00100A27" w:rsidP="00100A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16 4.</w:t>
            </w:r>
            <w:proofErr w:type="gram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663   0</w:t>
            </w:r>
            <w:proofErr w:type="gramEnd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2988 3.793  2.662     0.2683 1.963         </w:t>
            </w:r>
          </w:p>
          <w:p w:rsidR="00100A27" w:rsidRPr="00100A27" w:rsidRDefault="00100A27" w:rsidP="00100A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17 4.</w:t>
            </w:r>
            <w:proofErr w:type="gram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597   0</w:t>
            </w:r>
            <w:proofErr w:type="gramEnd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2796 3.744  2.671     0.2758 1.965         </w:t>
            </w:r>
          </w:p>
          <w:p w:rsidR="00100A27" w:rsidRPr="00100A27" w:rsidRDefault="00100A27" w:rsidP="00100A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18 4.</w:t>
            </w:r>
            <w:proofErr w:type="gram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615   0</w:t>
            </w:r>
            <w:proofErr w:type="gramEnd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3085 3.761  2.756     0.3203 2.060         </w:t>
            </w:r>
          </w:p>
          <w:p w:rsidR="00100A27" w:rsidRPr="00100A27" w:rsidRDefault="00100A27" w:rsidP="00100A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19 4.</w:t>
            </w:r>
            <w:proofErr w:type="gram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612   0</w:t>
            </w:r>
            <w:proofErr w:type="gramEnd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3242 3.777  2.744     0.2903 2.047         </w:t>
            </w:r>
          </w:p>
          <w:p w:rsidR="00100A27" w:rsidRPr="00100A27" w:rsidRDefault="00100A27" w:rsidP="00100A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20 4.</w:t>
            </w:r>
            <w:proofErr w:type="gram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566   0</w:t>
            </w:r>
            <w:proofErr w:type="gramEnd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3032 3.723  2.754     0.3308 2.057         </w:t>
            </w:r>
          </w:p>
          <w:p w:rsidR="00100A27" w:rsidRPr="00100A27" w:rsidRDefault="00100A27" w:rsidP="00100A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21 4.</w:t>
            </w:r>
            <w:proofErr w:type="gram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659   0</w:t>
            </w:r>
            <w:proofErr w:type="gramEnd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2865 3.798  2.661     0.2767 1.984         </w:t>
            </w:r>
          </w:p>
          <w:p w:rsidR="00100A27" w:rsidRPr="00100A27" w:rsidRDefault="00100A27" w:rsidP="00100A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22 4.</w:t>
            </w:r>
            <w:proofErr w:type="gram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596   0</w:t>
            </w:r>
            <w:proofErr w:type="gramEnd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2851 3.722  2.715     0.3003 2.034         </w:t>
            </w:r>
          </w:p>
          <w:p w:rsidR="00100A27" w:rsidRPr="00100A27" w:rsidRDefault="00100A27" w:rsidP="00100A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23 4.</w:t>
            </w:r>
            <w:proofErr w:type="gram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493   0</w:t>
            </w:r>
            <w:proofErr w:type="gramEnd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3128 3.656  2.755     0.3229 2.049         </w:t>
            </w:r>
          </w:p>
          <w:p w:rsidR="00100A27" w:rsidRPr="00100A27" w:rsidRDefault="00100A27" w:rsidP="00100A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24 4.</w:t>
            </w:r>
            <w:proofErr w:type="gram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460   0</w:t>
            </w:r>
            <w:proofErr w:type="gramEnd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3308 3.616  2.814     0.3284 2.137         </w:t>
            </w:r>
          </w:p>
          <w:p w:rsidR="00100A27" w:rsidRPr="00100A27" w:rsidRDefault="00100A27" w:rsidP="00100A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</w:p>
          <w:p w:rsidR="00100A27" w:rsidRPr="00100A27" w:rsidRDefault="00100A27" w:rsidP="00100A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proofErr w:type="spell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The</w:t>
            </w:r>
            <w:proofErr w:type="spellEnd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top 4 </w:t>
            </w:r>
            <w:proofErr w:type="spell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variables</w:t>
            </w:r>
            <w:proofErr w:type="spellEnd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(</w:t>
            </w:r>
            <w:proofErr w:type="spell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out</w:t>
            </w:r>
            <w:proofErr w:type="spellEnd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of 4):</w:t>
            </w:r>
          </w:p>
          <w:p w:rsidR="00100A27" w:rsidRPr="00100A27" w:rsidRDefault="00100A27" w:rsidP="00100A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bio_1_khavr, </w:t>
            </w:r>
            <w:proofErr w:type="spell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pH_khavr</w:t>
            </w:r>
            <w:proofErr w:type="spellEnd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, bio_15_khavr, </w:t>
            </w:r>
            <w:proofErr w:type="spellStart"/>
            <w:r w:rsidRPr="00100A27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PlanCur_kh</w:t>
            </w:r>
            <w:proofErr w:type="spellEnd"/>
          </w:p>
          <w:p w:rsidR="00100A27" w:rsidRPr="00100A27" w:rsidRDefault="00100A27" w:rsidP="00100A2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</w:p>
        </w:tc>
      </w:tr>
      <w:tr w:rsidR="00100A27" w:rsidRPr="00100A27" w:rsidTr="00100A27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:rsidR="00100A27" w:rsidRPr="00100A27" w:rsidRDefault="00100A27" w:rsidP="00100A27">
            <w:pPr>
              <w:spacing w:after="0" w:line="240" w:lineRule="auto"/>
              <w:rPr>
                <w:rFonts w:ascii="Lucida Console" w:eastAsia="Times New Roman" w:hAnsi="Lucida Console" w:cs="Times New Roman"/>
                <w:noProof w:val="0"/>
                <w:color w:val="404040"/>
                <w:sz w:val="24"/>
                <w:szCs w:val="24"/>
                <w:lang w:eastAsia="tr-TR"/>
              </w:rPr>
            </w:pPr>
          </w:p>
        </w:tc>
      </w:tr>
      <w:tr w:rsidR="00100A27" w:rsidRPr="00100A27" w:rsidTr="00100A27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9495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495"/>
            </w:tblGrid>
            <w:tr w:rsidR="00100A27" w:rsidRPr="00100A27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:rsidR="00100A27" w:rsidRDefault="00100A27" w:rsidP="00100A27">
                  <w:pPr>
                    <w:pStyle w:val="HTMLncedenBiimlendirilmi"/>
                    <w:shd w:val="clear" w:color="auto" w:fill="FFFFFF"/>
                    <w:wordWrap w:val="0"/>
                    <w:rPr>
                      <w:rStyle w:val="gd15mcfcktb"/>
                      <w:rFonts w:ascii="Lucida Console" w:hAnsi="Lucida Console"/>
                      <w:color w:val="0000FF"/>
                    </w:rPr>
                  </w:pPr>
                  <w:r w:rsidRPr="00100A27">
                    <w:rPr>
                      <w:rFonts w:ascii="Lucida Console" w:hAnsi="Lucida Console" w:cs="Times New Roman"/>
                      <w:color w:val="0000FF"/>
                      <w:sz w:val="24"/>
                      <w:szCs w:val="24"/>
                    </w:rPr>
                    <w:t xml:space="preserve">&gt; </w:t>
                  </w:r>
                  <w:r>
                    <w:rPr>
                      <w:rStyle w:val="gd15mcfckub"/>
                      <w:rFonts w:ascii="Lucida Console" w:hAnsi="Lucida Console"/>
                      <w:color w:val="0000FF"/>
                    </w:rPr>
                    <w:t xml:space="preserve">&gt; </w:t>
                  </w:r>
                  <w:proofErr w:type="spellStart"/>
                  <w:r>
                    <w:rPr>
                      <w:rStyle w:val="gd15mcfcktb"/>
                      <w:rFonts w:ascii="Lucida Console" w:hAnsi="Lucida Console"/>
                      <w:color w:val="0000FF"/>
                    </w:rPr>
                    <w:t>predictors</w:t>
                  </w:r>
                  <w:proofErr w:type="spellEnd"/>
                  <w:r>
                    <w:rPr>
                      <w:rStyle w:val="gd15mcfcktb"/>
                      <w:rFonts w:ascii="Lucida Console" w:hAnsi="Lucida Console"/>
                      <w:color w:val="0000FF"/>
                    </w:rPr>
                    <w:t>(result_rfe1)</w:t>
                  </w:r>
                </w:p>
                <w:p w:rsidR="00100A27" w:rsidRDefault="00100A27" w:rsidP="00100A27">
                  <w:pPr>
                    <w:pStyle w:val="HTMLncedenBiimlendirilmi"/>
                    <w:shd w:val="clear" w:color="auto" w:fill="FFFFFF"/>
                    <w:wordWrap w:val="0"/>
                    <w:rPr>
                      <w:rFonts w:ascii="Lucida Console" w:hAnsi="Lucida Console"/>
                      <w:color w:val="404040"/>
                    </w:rPr>
                  </w:pPr>
                  <w:r>
                    <w:rPr>
                      <w:rStyle w:val="gd15mcfceub"/>
                      <w:rFonts w:ascii="Lucida Console" w:hAnsi="Lucida Console"/>
                      <w:color w:val="404040"/>
                      <w:bdr w:val="none" w:sz="0" w:space="0" w:color="auto" w:frame="1"/>
                    </w:rPr>
                    <w:t>[1] "bio_1_khavr"  "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404040"/>
                      <w:bdr w:val="none" w:sz="0" w:space="0" w:color="auto" w:frame="1"/>
                    </w:rPr>
                    <w:t>pH_khavr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404040"/>
                      <w:bdr w:val="none" w:sz="0" w:space="0" w:color="auto" w:frame="1"/>
                    </w:rPr>
                    <w:t>"     "bio_15_khavr" "</w:t>
                  </w:r>
                  <w:proofErr w:type="spellStart"/>
                  <w:r>
                    <w:rPr>
                      <w:rStyle w:val="gd15mcfceub"/>
                      <w:rFonts w:ascii="Lucida Console" w:hAnsi="Lucida Console"/>
                      <w:color w:val="404040"/>
                      <w:bdr w:val="none" w:sz="0" w:space="0" w:color="auto" w:frame="1"/>
                    </w:rPr>
                    <w:t>PlanCur_kh</w:t>
                  </w:r>
                  <w:proofErr w:type="spellEnd"/>
                  <w:r>
                    <w:rPr>
                      <w:rStyle w:val="gd15mcfceub"/>
                      <w:rFonts w:ascii="Lucida Console" w:hAnsi="Lucida Console"/>
                      <w:color w:val="404040"/>
                      <w:bdr w:val="none" w:sz="0" w:space="0" w:color="auto" w:frame="1"/>
                    </w:rPr>
                    <w:t xml:space="preserve">"  </w:t>
                  </w:r>
                </w:p>
                <w:p w:rsidR="00100A27" w:rsidRPr="00100A27" w:rsidRDefault="00100A27" w:rsidP="00100A27">
                  <w:pPr>
                    <w:spacing w:after="0" w:line="0" w:lineRule="atLeast"/>
                    <w:rPr>
                      <w:rFonts w:ascii="Lucida Console" w:eastAsia="Times New Roman" w:hAnsi="Lucida Console" w:cs="Times New Roman"/>
                      <w:noProof w:val="0"/>
                      <w:color w:val="0000FF"/>
                      <w:sz w:val="24"/>
                      <w:szCs w:val="24"/>
                      <w:lang w:eastAsia="tr-TR"/>
                    </w:rPr>
                  </w:pPr>
                </w:p>
              </w:tc>
            </w:tr>
          </w:tbl>
          <w:p w:rsidR="00100A27" w:rsidRPr="00100A27" w:rsidRDefault="00100A27" w:rsidP="00100A27">
            <w:pPr>
              <w:spacing w:after="0" w:line="240" w:lineRule="auto"/>
              <w:rPr>
                <w:rFonts w:ascii="Lucida Console" w:eastAsia="Times New Roman" w:hAnsi="Lucida Console" w:cs="Times New Roman"/>
                <w:noProof w:val="0"/>
                <w:color w:val="404040"/>
                <w:sz w:val="24"/>
                <w:szCs w:val="24"/>
                <w:lang w:eastAsia="tr-TR"/>
              </w:rPr>
            </w:pPr>
          </w:p>
        </w:tc>
      </w:tr>
    </w:tbl>
    <w:p w:rsidR="00100A27" w:rsidRDefault="00100A27"/>
    <w:p w:rsidR="00100A27" w:rsidRDefault="00100A27"/>
    <w:p w:rsidR="00100A27" w:rsidRDefault="00100A27"/>
    <w:p w:rsidR="00100A27" w:rsidRDefault="00100A27"/>
    <w:p w:rsidR="00100A27" w:rsidRDefault="00100A27"/>
    <w:p w:rsidR="00100A27" w:rsidRDefault="00100A27"/>
    <w:p w:rsidR="00100A27" w:rsidRDefault="00100A27"/>
    <w:p w:rsidR="00100A27" w:rsidRDefault="00100A27"/>
    <w:p w:rsidR="00100A27" w:rsidRDefault="00100A27"/>
    <w:p w:rsidR="00100A27" w:rsidRDefault="00100A27"/>
    <w:p w:rsidR="00100A27" w:rsidRDefault="00100A27"/>
    <w:p w:rsidR="00100A27" w:rsidRPr="008E40DF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b/>
          <w:bdr w:val="none" w:sz="0" w:space="0" w:color="auto" w:frame="1"/>
        </w:rPr>
      </w:pPr>
      <w:r w:rsidRPr="008E40DF">
        <w:rPr>
          <w:rStyle w:val="gd15mcfceub"/>
          <w:rFonts w:ascii="Lucida Console" w:hAnsi="Lucida Console"/>
          <w:b/>
          <w:bdr w:val="none" w:sz="0" w:space="0" w:color="auto" w:frame="1"/>
        </w:rPr>
        <w:lastRenderedPageBreak/>
        <w:t>###ZN###</w:t>
      </w:r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Recursive</w:t>
      </w:r>
      <w:proofErr w:type="spell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feature</w:t>
      </w:r>
      <w:proofErr w:type="spell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selection</w:t>
      </w:r>
      <w:proofErr w:type="spellEnd"/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Outer </w:t>
      </w:r>
      <w:proofErr w:type="spell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resampling</w:t>
      </w:r>
      <w:proofErr w:type="spell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method</w:t>
      </w:r>
      <w:proofErr w:type="spell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: Cross-</w:t>
      </w:r>
      <w:proofErr w:type="spell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Validated</w:t>
      </w:r>
      <w:proofErr w:type="spell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(5 </w:t>
      </w:r>
      <w:proofErr w:type="spell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fold</w:t>
      </w:r>
      <w:proofErr w:type="spell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, </w:t>
      </w:r>
      <w:proofErr w:type="spell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repeated</w:t>
      </w:r>
      <w:proofErr w:type="spell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3 </w:t>
      </w:r>
      <w:proofErr w:type="spell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times</w:t>
      </w:r>
      <w:proofErr w:type="spell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) </w:t>
      </w:r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Resampling</w:t>
      </w:r>
      <w:proofErr w:type="spell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performance</w:t>
      </w:r>
      <w:proofErr w:type="spell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over</w:t>
      </w:r>
      <w:proofErr w:type="spell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subset</w:t>
      </w:r>
      <w:proofErr w:type="spell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size:</w:t>
      </w:r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</w:t>
      </w:r>
      <w:proofErr w:type="spellStart"/>
      <w:proofErr w:type="gram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Variables</w:t>
      </w:r>
      <w:proofErr w:type="spell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RMSE</w:t>
      </w:r>
      <w:proofErr w:type="gram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Rsquared</w:t>
      </w:r>
      <w:proofErr w:type="spell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MAE RMSESD </w:t>
      </w:r>
      <w:proofErr w:type="spell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RsquaredSD</w:t>
      </w:r>
      <w:proofErr w:type="spell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MAESD </w:t>
      </w:r>
      <w:proofErr w:type="spell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Selected</w:t>
      </w:r>
      <w:proofErr w:type="spellEnd"/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  1 5.</w:t>
      </w:r>
      <w:proofErr w:type="gram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235   0</w:t>
      </w:r>
      <w:proofErr w:type="gram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.2337 3.968  1.253     0.1974 1.1548         </w:t>
      </w:r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  2 4.</w:t>
      </w:r>
      <w:proofErr w:type="gram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568   0</w:t>
      </w:r>
      <w:proofErr w:type="gram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.2473 3.510  1.422     0.2844 1.1081         </w:t>
      </w:r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  3 4.</w:t>
      </w:r>
      <w:proofErr w:type="gram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238   0</w:t>
      </w:r>
      <w:proofErr w:type="gram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.3328 3.291  1.631     0.3399 1.3057         </w:t>
      </w:r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  4 4.</w:t>
      </w:r>
      <w:proofErr w:type="gram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167   0</w:t>
      </w:r>
      <w:proofErr w:type="gram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.3825 3.201  1.417     0.2876 1.0736         </w:t>
      </w:r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  5 3.</w:t>
      </w:r>
      <w:proofErr w:type="gram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941   0</w:t>
      </w:r>
      <w:proofErr w:type="gram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.3851 3.021  1.454     0.3327 1.1154         </w:t>
      </w:r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  6 4.</w:t>
      </w:r>
      <w:proofErr w:type="gram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004   0</w:t>
      </w:r>
      <w:proofErr w:type="gram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.3673 3.079  1.429     0.3433 1.1128         </w:t>
      </w:r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  7 3.</w:t>
      </w:r>
      <w:proofErr w:type="gram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888   0</w:t>
      </w:r>
      <w:proofErr w:type="gram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.4127 3.015  1.443     0.3093 1.0665         </w:t>
      </w:r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  8 3.</w:t>
      </w:r>
      <w:proofErr w:type="gram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878   0</w:t>
      </w:r>
      <w:proofErr w:type="gram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.4393 3.024  1.347     0.3101 1.0177         </w:t>
      </w:r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  9 3.</w:t>
      </w:r>
      <w:proofErr w:type="gram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810   0</w:t>
      </w:r>
      <w:proofErr w:type="gram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.4775 2.965  1.342     0.3439 0.9748         </w:t>
      </w:r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 10 3.</w:t>
      </w:r>
      <w:proofErr w:type="gram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854   0</w:t>
      </w:r>
      <w:proofErr w:type="gram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.4702 3.010  1.366     0.3311 0.9937         </w:t>
      </w:r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 11 3.</w:t>
      </w:r>
      <w:proofErr w:type="gram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733   0</w:t>
      </w:r>
      <w:proofErr w:type="gram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.4883 2.900  1.304     0.3288 0.9216         </w:t>
      </w:r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 12 3.</w:t>
      </w:r>
      <w:proofErr w:type="gram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755   0</w:t>
      </w:r>
      <w:proofErr w:type="gram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.4873 2.901  1.292     0.3483 0.8785         </w:t>
      </w:r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 13 3.</w:t>
      </w:r>
      <w:proofErr w:type="gram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673   0</w:t>
      </w:r>
      <w:proofErr w:type="gram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.4746 2.852  1.327     0.3345 0.9138         </w:t>
      </w:r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 14 3.</w:t>
      </w:r>
      <w:proofErr w:type="gram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688   0</w:t>
      </w:r>
      <w:proofErr w:type="gram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.5052 2.861  1.280     0.3386 0.8496         </w:t>
      </w:r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 15 3.</w:t>
      </w:r>
      <w:proofErr w:type="gram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703   0</w:t>
      </w:r>
      <w:proofErr w:type="gram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.5102 2.858  1.261     0.3335 0.8734         </w:t>
      </w:r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 16 3.</w:t>
      </w:r>
      <w:proofErr w:type="gram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648   0</w:t>
      </w:r>
      <w:proofErr w:type="gram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.5011 2.821  1.258     0.3368 0.8649         </w:t>
      </w:r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 17 3.</w:t>
      </w:r>
      <w:proofErr w:type="gram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633   0</w:t>
      </w:r>
      <w:proofErr w:type="gram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.5001 2.820  1.279     0.3216 0.8889         </w:t>
      </w:r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 18 3.</w:t>
      </w:r>
      <w:proofErr w:type="gram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672   0</w:t>
      </w:r>
      <w:proofErr w:type="gram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.4491 2.853  1.263     0.3312 0.8383         </w:t>
      </w:r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 19 3.</w:t>
      </w:r>
      <w:proofErr w:type="gram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621   0</w:t>
      </w:r>
      <w:proofErr w:type="gram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.4690 2.819  1.255     0.3427 0.8615        *</w:t>
      </w:r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 20 3.</w:t>
      </w:r>
      <w:proofErr w:type="gram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634   0</w:t>
      </w:r>
      <w:proofErr w:type="gram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.4791 2.815  1.298     0.3247 0.8730         </w:t>
      </w:r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 21 3.</w:t>
      </w:r>
      <w:proofErr w:type="gram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693   0</w:t>
      </w:r>
      <w:proofErr w:type="gram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.4568 2.873  1.324     0.3352 0.9019         </w:t>
      </w:r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 22 3.</w:t>
      </w:r>
      <w:proofErr w:type="gram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657   0</w:t>
      </w:r>
      <w:proofErr w:type="gram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.4676 2.868  1.280     0.3368 0.8549         </w:t>
      </w:r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 23 3.</w:t>
      </w:r>
      <w:proofErr w:type="gram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678   0</w:t>
      </w:r>
      <w:proofErr w:type="gram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.4479 2.896  1.270     0.3461 0.8615         </w:t>
      </w:r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     24 3.</w:t>
      </w:r>
      <w:proofErr w:type="gram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689   0</w:t>
      </w:r>
      <w:proofErr w:type="gram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.4518 2.875  1.262     0.3311 0.8424         </w:t>
      </w:r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The</w:t>
      </w:r>
      <w:proofErr w:type="spell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top 5 </w:t>
      </w:r>
      <w:proofErr w:type="spell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variables</w:t>
      </w:r>
      <w:proofErr w:type="spell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(</w:t>
      </w:r>
      <w:proofErr w:type="spell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out</w:t>
      </w:r>
      <w:proofErr w:type="spell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of 19):</w:t>
      </w:r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  </w:t>
      </w:r>
      <w:proofErr w:type="spell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pH_khavr</w:t>
      </w:r>
      <w:proofErr w:type="spell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, </w:t>
      </w:r>
      <w:proofErr w:type="spell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gndvi_mean_kh</w:t>
      </w:r>
      <w:proofErr w:type="spell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, </w:t>
      </w:r>
      <w:proofErr w:type="spell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Sand_khavr</w:t>
      </w:r>
      <w:proofErr w:type="spell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, bio_1_khavr, </w:t>
      </w:r>
      <w:proofErr w:type="spell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Clay_khavr</w:t>
      </w:r>
      <w:proofErr w:type="spellEnd"/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>
        <w:rPr>
          <w:rStyle w:val="gd15mcfckub"/>
          <w:rFonts w:ascii="Lucida Console" w:hAnsi="Lucida Console"/>
          <w:color w:val="0000FF"/>
        </w:rPr>
        <w:t xml:space="preserve">&gt; </w:t>
      </w:r>
      <w:proofErr w:type="spellStart"/>
      <w:r>
        <w:rPr>
          <w:rStyle w:val="gd15mcfcktb"/>
          <w:rFonts w:ascii="Lucida Console" w:hAnsi="Lucida Console"/>
          <w:color w:val="0000FF"/>
        </w:rPr>
        <w:t>predictors</w:t>
      </w:r>
      <w:proofErr w:type="spellEnd"/>
      <w:r>
        <w:rPr>
          <w:rStyle w:val="gd15mcfcktb"/>
          <w:rFonts w:ascii="Lucida Console" w:hAnsi="Lucida Console"/>
          <w:color w:val="0000FF"/>
        </w:rPr>
        <w:t>(result_rfe1)</w:t>
      </w:r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[1] "</w:t>
      </w:r>
      <w:proofErr w:type="spell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pH_khavr</w:t>
      </w:r>
      <w:proofErr w:type="spell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"                       "</w:t>
      </w:r>
      <w:proofErr w:type="spell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gndvi_mean_kh</w:t>
      </w:r>
      <w:proofErr w:type="spell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"                 </w:t>
      </w:r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[3] "</w:t>
      </w:r>
      <w:proofErr w:type="spell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Sand_khavr</w:t>
      </w:r>
      <w:proofErr w:type="spell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"                     "bio</w:t>
      </w:r>
      <w:bookmarkStart w:id="0" w:name="_GoBack"/>
      <w:bookmarkEnd w:id="0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_1_khavr"                   </w:t>
      </w:r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[5] "</w:t>
      </w:r>
      <w:proofErr w:type="spell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Clay_khavr</w:t>
      </w:r>
      <w:proofErr w:type="spell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"                     "</w:t>
      </w:r>
      <w:proofErr w:type="spell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aoi_dem_clip_khavr</w:t>
      </w:r>
      <w:proofErr w:type="spell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"            </w:t>
      </w:r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[7] "</w:t>
      </w:r>
      <w:proofErr w:type="spell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GNDVI_Mean_Sentinel_khavr</w:t>
      </w:r>
      <w:proofErr w:type="spell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"      "</w:t>
      </w:r>
      <w:proofErr w:type="spell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ci_mean_kh</w:t>
      </w:r>
      <w:proofErr w:type="spell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"                    </w:t>
      </w:r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 [9] "</w:t>
      </w:r>
      <w:proofErr w:type="spell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ndvi_mean_kh</w:t>
      </w:r>
      <w:proofErr w:type="spell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"                   "</w:t>
      </w:r>
      <w:proofErr w:type="spell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NDVI_Mean_Sentinel_khavr</w:t>
      </w:r>
      <w:proofErr w:type="spell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"      </w:t>
      </w:r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[11] "bio_12_khavr"                   "</w:t>
      </w:r>
      <w:proofErr w:type="spell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FlowAcc_kh</w:t>
      </w:r>
      <w:proofErr w:type="spell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"                    </w:t>
      </w:r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[13] "</w:t>
      </w:r>
      <w:proofErr w:type="spell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ClayInd_Mean_Sentinel_khavr</w:t>
      </w:r>
      <w:proofErr w:type="spell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"    "</w:t>
      </w:r>
      <w:proofErr w:type="spell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Saturation_Mean_Sentinel_khavr</w:t>
      </w:r>
      <w:proofErr w:type="spell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"</w:t>
      </w:r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[15] "</w:t>
      </w:r>
      <w:proofErr w:type="spell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satind_mean_kh</w:t>
      </w:r>
      <w:proofErr w:type="spell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"                 "</w:t>
      </w:r>
      <w:proofErr w:type="spell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ProflCur_kh</w:t>
      </w:r>
      <w:proofErr w:type="spell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"                   </w:t>
      </w:r>
    </w:p>
    <w:p w:rsidR="00100A27" w:rsidRDefault="00100A27" w:rsidP="00100A27">
      <w:pPr>
        <w:pStyle w:val="HTMLncedenBiimlendirilmi"/>
        <w:shd w:val="clear" w:color="auto" w:fill="FFFFFF"/>
        <w:wordWrap w:val="0"/>
        <w:rPr>
          <w:rStyle w:val="gd15mcfceub"/>
          <w:rFonts w:ascii="Lucida Console" w:hAnsi="Lucida Console"/>
          <w:color w:val="40404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[17] "</w:t>
      </w:r>
      <w:proofErr w:type="spell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spi_kh</w:t>
      </w:r>
      <w:proofErr w:type="spell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"                         "bio_15_khavr"                  </w:t>
      </w:r>
    </w:p>
    <w:p w:rsidR="00100A27" w:rsidRDefault="00100A27" w:rsidP="00100A27">
      <w:pPr>
        <w:pStyle w:val="HTMLncedenBiimlendirilmi"/>
        <w:shd w:val="clear" w:color="auto" w:fill="FFFFFF"/>
        <w:wordWrap w:val="0"/>
        <w:rPr>
          <w:rFonts w:ascii="Lucida Console" w:hAnsi="Lucida Console"/>
          <w:color w:val="404040"/>
        </w:rPr>
      </w:pPr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[19] "</w:t>
      </w:r>
      <w:proofErr w:type="spellStart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>sgsi_mean_kh</w:t>
      </w:r>
      <w:proofErr w:type="spellEnd"/>
      <w:r>
        <w:rPr>
          <w:rStyle w:val="gd15mcfceub"/>
          <w:rFonts w:ascii="Lucida Console" w:hAnsi="Lucida Console"/>
          <w:color w:val="404040"/>
          <w:bdr w:val="none" w:sz="0" w:space="0" w:color="auto" w:frame="1"/>
        </w:rPr>
        <w:t xml:space="preserve">" </w:t>
      </w:r>
    </w:p>
    <w:p w:rsidR="00100A27" w:rsidRDefault="00100A27"/>
    <w:p w:rsidR="008E40DF" w:rsidRDefault="008E40DF"/>
    <w:p w:rsidR="008E40DF" w:rsidRDefault="008E40DF"/>
    <w:p w:rsidR="008E40DF" w:rsidRDefault="008E40DF"/>
    <w:p w:rsidR="008E40DF" w:rsidRDefault="008E40DF"/>
    <w:p w:rsidR="008E40DF" w:rsidRDefault="008E40DF"/>
    <w:p w:rsidR="008E40DF" w:rsidRDefault="008E40DF"/>
    <w:p w:rsidR="008E40DF" w:rsidRDefault="008E40DF"/>
    <w:p w:rsidR="008E40DF" w:rsidRDefault="008E40DF"/>
    <w:p w:rsidR="008E40DF" w:rsidRPr="008E40DF" w:rsidRDefault="008E40DF">
      <w:pPr>
        <w:rPr>
          <w:b/>
        </w:rPr>
      </w:pPr>
      <w:r w:rsidRPr="008E40DF">
        <w:rPr>
          <w:b/>
        </w:rPr>
        <w:lastRenderedPageBreak/>
        <w:t>#############CU#####################</w:t>
      </w:r>
    </w:p>
    <w:tbl>
      <w:tblPr>
        <w:tblW w:w="9495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9585"/>
      </w:tblGrid>
      <w:tr w:rsidR="008E40DF" w:rsidRPr="008E40DF" w:rsidTr="008E40DF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proofErr w:type="spell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Recursive</w:t>
            </w:r>
            <w:proofErr w:type="spell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</w:t>
            </w:r>
            <w:proofErr w:type="spell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feature</w:t>
            </w:r>
            <w:proofErr w:type="spell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</w:t>
            </w:r>
            <w:proofErr w:type="spell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selection</w:t>
            </w:r>
            <w:proofErr w:type="spellEnd"/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Outer </w:t>
            </w:r>
            <w:proofErr w:type="spell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resampling</w:t>
            </w:r>
            <w:proofErr w:type="spell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</w:t>
            </w:r>
            <w:proofErr w:type="spell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method</w:t>
            </w:r>
            <w:proofErr w:type="spell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: Cross-</w:t>
            </w:r>
            <w:proofErr w:type="spell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Validated</w:t>
            </w:r>
            <w:proofErr w:type="spell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(5 </w:t>
            </w:r>
            <w:proofErr w:type="spell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fold</w:t>
            </w:r>
            <w:proofErr w:type="spell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, </w:t>
            </w:r>
            <w:proofErr w:type="spell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repeated</w:t>
            </w:r>
            <w:proofErr w:type="spell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3 </w:t>
            </w:r>
            <w:proofErr w:type="spell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times</w:t>
            </w:r>
            <w:proofErr w:type="spell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) </w:t>
            </w:r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proofErr w:type="spell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Resampling</w:t>
            </w:r>
            <w:proofErr w:type="spell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</w:t>
            </w:r>
            <w:proofErr w:type="spell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performance</w:t>
            </w:r>
            <w:proofErr w:type="spell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</w:t>
            </w:r>
            <w:proofErr w:type="spell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over</w:t>
            </w:r>
            <w:proofErr w:type="spell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</w:t>
            </w:r>
            <w:proofErr w:type="spell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subset</w:t>
            </w:r>
            <w:proofErr w:type="spell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size:</w:t>
            </w:r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</w:t>
            </w:r>
            <w:proofErr w:type="spellStart"/>
            <w:proofErr w:type="gram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Variables</w:t>
            </w:r>
            <w:proofErr w:type="spell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RMSE</w:t>
            </w:r>
            <w:proofErr w:type="gram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</w:t>
            </w:r>
            <w:proofErr w:type="spell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Rsquared</w:t>
            </w:r>
            <w:proofErr w:type="spell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MAE RMSESD </w:t>
            </w:r>
            <w:proofErr w:type="spell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RsquaredSD</w:t>
            </w:r>
            <w:proofErr w:type="spell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MAESD </w:t>
            </w:r>
            <w:proofErr w:type="spell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Selected</w:t>
            </w:r>
            <w:proofErr w:type="spellEnd"/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 1 0.</w:t>
            </w:r>
            <w:proofErr w:type="gram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3501   0</w:t>
            </w:r>
            <w:proofErr w:type="gram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4484 0.3024 0.1437     0.3273 0.12985         </w:t>
            </w:r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 2 0.</w:t>
            </w:r>
            <w:proofErr w:type="gram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3041   0</w:t>
            </w:r>
            <w:proofErr w:type="gram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2789 0.2689 0.1311     0.3185 0.12049         </w:t>
            </w:r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 3 0.</w:t>
            </w:r>
            <w:proofErr w:type="gram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3009   0</w:t>
            </w:r>
            <w:proofErr w:type="gram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2692 0.2643 0.1120     0.2914 0.10497         </w:t>
            </w:r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 4 0.</w:t>
            </w:r>
            <w:proofErr w:type="gram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2887   0</w:t>
            </w:r>
            <w:proofErr w:type="gram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4175 0.2533 0.1240     0.3084 0.11211         </w:t>
            </w:r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 5 0.</w:t>
            </w:r>
            <w:proofErr w:type="gram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2908   0</w:t>
            </w:r>
            <w:proofErr w:type="gram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5044 0.2559 0.1201     0.3917 0.10979         </w:t>
            </w:r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 6 0.</w:t>
            </w:r>
            <w:proofErr w:type="gram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2839   0</w:t>
            </w:r>
            <w:proofErr w:type="gram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3839 0.2499 0.1200     0.3727 0.10801         </w:t>
            </w:r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 7 0.</w:t>
            </w:r>
            <w:proofErr w:type="gram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2814   0</w:t>
            </w:r>
            <w:proofErr w:type="gram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4349 0.2466 0.1263     0.3401 0.11582         </w:t>
            </w:r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 8 0.</w:t>
            </w:r>
            <w:proofErr w:type="gram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2794   0</w:t>
            </w:r>
            <w:proofErr w:type="gram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4565 0.2454 0.1179     0.3821 0.10837         </w:t>
            </w:r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 9 0.</w:t>
            </w:r>
            <w:proofErr w:type="gram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2731   0</w:t>
            </w:r>
            <w:proofErr w:type="gram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4129 0.2396 0.1200     0.3139 0.10794         </w:t>
            </w:r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10 0.</w:t>
            </w:r>
            <w:proofErr w:type="gram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2675   0</w:t>
            </w:r>
            <w:proofErr w:type="gram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4606 0.2320 0.1204     0.3274 0.10808         </w:t>
            </w:r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11 0.</w:t>
            </w:r>
            <w:proofErr w:type="gram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2635   0</w:t>
            </w:r>
            <w:proofErr w:type="gram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2943 0.2245 0.1156     0.2797 0.10395         </w:t>
            </w:r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12 0.</w:t>
            </w:r>
            <w:proofErr w:type="gram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2632   0</w:t>
            </w:r>
            <w:proofErr w:type="gram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2719 0.2233 0.1156     0.2945 0.10452         </w:t>
            </w:r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13 0.</w:t>
            </w:r>
            <w:proofErr w:type="gram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2597   0</w:t>
            </w:r>
            <w:proofErr w:type="gram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3411 0.2198 0.1173     0.2835 0.10506         </w:t>
            </w:r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14 0.</w:t>
            </w:r>
            <w:proofErr w:type="gram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2535   0</w:t>
            </w:r>
            <w:proofErr w:type="gram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3018 0.2135 0.1136     0.3228 0.10346         </w:t>
            </w:r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15 0.</w:t>
            </w:r>
            <w:proofErr w:type="gram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2569   0</w:t>
            </w:r>
            <w:proofErr w:type="gram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2978 0.2150 0.1146     0.3028 0.10290         </w:t>
            </w:r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16 0.</w:t>
            </w:r>
            <w:proofErr w:type="gram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2533   0</w:t>
            </w:r>
            <w:proofErr w:type="gram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2932 0.2127 0.1147     0.2430 0.10376         </w:t>
            </w:r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17 0.</w:t>
            </w:r>
            <w:proofErr w:type="gram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2532   0</w:t>
            </w:r>
            <w:proofErr w:type="gram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3187 0.2134 0.1156     0.2660 0.10471         </w:t>
            </w:r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18 0.</w:t>
            </w:r>
            <w:proofErr w:type="gram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2554   0</w:t>
            </w:r>
            <w:proofErr w:type="gram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3252 0.2132 0.1176     0.2758 0.10522         </w:t>
            </w:r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19 0.</w:t>
            </w:r>
            <w:proofErr w:type="gram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2493   0</w:t>
            </w:r>
            <w:proofErr w:type="gram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.3370 0.2083 0.1169     0.3031 0.10514        *</w:t>
            </w:r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20 0.</w:t>
            </w:r>
            <w:proofErr w:type="gram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2532   0</w:t>
            </w:r>
            <w:proofErr w:type="gram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3209 0.2094 0.1106     0.3263 0.09963         </w:t>
            </w:r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21 0.</w:t>
            </w:r>
            <w:proofErr w:type="gram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2546   0</w:t>
            </w:r>
            <w:proofErr w:type="gram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3266 0.2107 0.1115     0.3091 0.10092         </w:t>
            </w:r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22 0.</w:t>
            </w:r>
            <w:proofErr w:type="gram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2519   0</w:t>
            </w:r>
            <w:proofErr w:type="gram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3559 0.2073 0.1142     0.3223 0.10367         </w:t>
            </w:r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23 0.</w:t>
            </w:r>
            <w:proofErr w:type="gram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2514   0</w:t>
            </w:r>
            <w:proofErr w:type="gram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3899 0.2076 0.1116     0.3511 0.09973         </w:t>
            </w:r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     24 0.</w:t>
            </w:r>
            <w:proofErr w:type="gram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2531   0</w:t>
            </w:r>
            <w:proofErr w:type="gram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.3791 0.2078 0.1142     0.3127 0.10283         </w:t>
            </w:r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proofErr w:type="spell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The</w:t>
            </w:r>
            <w:proofErr w:type="spell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top 5 </w:t>
            </w:r>
            <w:proofErr w:type="spell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variables</w:t>
            </w:r>
            <w:proofErr w:type="spell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(</w:t>
            </w:r>
            <w:proofErr w:type="spell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out</w:t>
            </w:r>
            <w:proofErr w:type="spell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of 19):</w:t>
            </w:r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  bio_12_khavr, </w:t>
            </w:r>
            <w:proofErr w:type="spell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srad_khavr</w:t>
            </w:r>
            <w:proofErr w:type="spell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, </w:t>
            </w:r>
            <w:proofErr w:type="spell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Twi_kh</w:t>
            </w:r>
            <w:proofErr w:type="spell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, bio_1_khavr, </w:t>
            </w:r>
            <w:proofErr w:type="spell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Clay_khavr</w:t>
            </w:r>
            <w:proofErr w:type="spellEnd"/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0000FF"/>
                <w:sz w:val="20"/>
                <w:szCs w:val="20"/>
                <w:lang w:eastAsia="tr-TR"/>
              </w:rPr>
            </w:pPr>
            <w:r w:rsidRPr="008E40DF">
              <w:rPr>
                <w:rFonts w:ascii="Lucida Console" w:eastAsia="Times New Roman" w:hAnsi="Lucida Console" w:cs="Courier New"/>
                <w:noProof w:val="0"/>
                <w:color w:val="0000FF"/>
                <w:sz w:val="20"/>
                <w:szCs w:val="20"/>
                <w:lang w:eastAsia="tr-TR"/>
              </w:rPr>
              <w:t xml:space="preserve">&gt; </w:t>
            </w:r>
            <w:proofErr w:type="spellStart"/>
            <w:r w:rsidRPr="008E40DF">
              <w:rPr>
                <w:rFonts w:ascii="Lucida Console" w:eastAsia="Times New Roman" w:hAnsi="Lucida Console" w:cs="Courier New"/>
                <w:noProof w:val="0"/>
                <w:color w:val="0000FF"/>
                <w:sz w:val="20"/>
                <w:szCs w:val="20"/>
                <w:lang w:eastAsia="tr-TR"/>
              </w:rPr>
              <w:t>predictors</w:t>
            </w:r>
            <w:proofErr w:type="spellEnd"/>
            <w:r w:rsidRPr="008E40DF">
              <w:rPr>
                <w:rFonts w:ascii="Lucida Console" w:eastAsia="Times New Roman" w:hAnsi="Lucida Console" w:cs="Courier New"/>
                <w:noProof w:val="0"/>
                <w:color w:val="0000FF"/>
                <w:sz w:val="20"/>
                <w:szCs w:val="20"/>
                <w:lang w:eastAsia="tr-TR"/>
              </w:rPr>
              <w:t>(result_rfe1)</w:t>
            </w:r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[1] "bio_12_khavr"              "</w:t>
            </w:r>
            <w:proofErr w:type="spell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srad_khavr</w:t>
            </w:r>
            <w:proofErr w:type="spell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"               </w:t>
            </w:r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[3] "</w:t>
            </w:r>
            <w:proofErr w:type="spell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Twi_kh</w:t>
            </w:r>
            <w:proofErr w:type="spell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"                    "bio_1_khavr"              </w:t>
            </w:r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[5] "</w:t>
            </w:r>
            <w:proofErr w:type="spell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Clay_khavr</w:t>
            </w:r>
            <w:proofErr w:type="spell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"                "</w:t>
            </w:r>
            <w:proofErr w:type="spell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satind_mean_kh</w:t>
            </w:r>
            <w:proofErr w:type="spell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"           </w:t>
            </w:r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[7] "</w:t>
            </w:r>
            <w:proofErr w:type="spell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gndvi_mean_kh</w:t>
            </w:r>
            <w:proofErr w:type="spell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"             "bio_15_khavr"             </w:t>
            </w:r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 [9] "</w:t>
            </w:r>
            <w:proofErr w:type="spell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FlowAcc_kh</w:t>
            </w:r>
            <w:proofErr w:type="spell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"                "</w:t>
            </w:r>
            <w:proofErr w:type="spell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sgsi_mean_kh</w:t>
            </w:r>
            <w:proofErr w:type="spell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"             </w:t>
            </w:r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[11] "</w:t>
            </w:r>
            <w:proofErr w:type="spell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ci_mean_kh</w:t>
            </w:r>
            <w:proofErr w:type="spell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"                "</w:t>
            </w:r>
            <w:proofErr w:type="spell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ndvi_mean_kh</w:t>
            </w:r>
            <w:proofErr w:type="spell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"             </w:t>
            </w:r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[13] "</w:t>
            </w:r>
            <w:proofErr w:type="spell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spi_kh</w:t>
            </w:r>
            <w:proofErr w:type="spell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"                    "</w:t>
            </w:r>
            <w:proofErr w:type="spell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GNDVI_Mean_Sentinel_khavr</w:t>
            </w:r>
            <w:proofErr w:type="spell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"</w:t>
            </w:r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[15] "</w:t>
            </w:r>
            <w:proofErr w:type="spell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NDVI_Mean_Sentinel_khavr</w:t>
            </w:r>
            <w:proofErr w:type="spell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"  "</w:t>
            </w:r>
            <w:proofErr w:type="spell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PlanCur_kh</w:t>
            </w:r>
            <w:proofErr w:type="spell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"               </w:t>
            </w:r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[17] "</w:t>
            </w:r>
            <w:proofErr w:type="spell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aoi_dem_clip_khavr</w:t>
            </w:r>
            <w:proofErr w:type="spell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"        "</w:t>
            </w:r>
            <w:proofErr w:type="spell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SGSI_Mean_Sentinel_khavr</w:t>
            </w:r>
            <w:proofErr w:type="spell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" </w:t>
            </w:r>
          </w:p>
          <w:p w:rsidR="008E40DF" w:rsidRPr="008E40DF" w:rsidRDefault="008E40DF" w:rsidP="008E40D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</w:pPr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[19] "</w:t>
            </w:r>
            <w:proofErr w:type="spellStart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>Sand_khavr</w:t>
            </w:r>
            <w:proofErr w:type="spellEnd"/>
            <w:r w:rsidRPr="008E40DF">
              <w:rPr>
                <w:rFonts w:ascii="Lucida Console" w:eastAsia="Times New Roman" w:hAnsi="Lucida Console" w:cs="Courier New"/>
                <w:noProof w:val="0"/>
                <w:color w:val="404040"/>
                <w:sz w:val="20"/>
                <w:szCs w:val="20"/>
                <w:bdr w:val="none" w:sz="0" w:space="0" w:color="auto" w:frame="1"/>
                <w:lang w:eastAsia="tr-TR"/>
              </w:rPr>
              <w:t xml:space="preserve">"               </w:t>
            </w:r>
          </w:p>
        </w:tc>
      </w:tr>
      <w:tr w:rsidR="008E40DF" w:rsidRPr="008E40DF" w:rsidTr="008E40DF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:rsidR="008E40DF" w:rsidRPr="008E40DF" w:rsidRDefault="008E40DF" w:rsidP="008E40DF">
            <w:pPr>
              <w:spacing w:after="0" w:line="240" w:lineRule="auto"/>
              <w:rPr>
                <w:rFonts w:ascii="Lucida Console" w:eastAsia="Times New Roman" w:hAnsi="Lucida Console" w:cs="Times New Roman"/>
                <w:noProof w:val="0"/>
                <w:color w:val="404040"/>
                <w:sz w:val="24"/>
                <w:szCs w:val="24"/>
                <w:lang w:eastAsia="tr-TR"/>
              </w:rPr>
            </w:pPr>
          </w:p>
        </w:tc>
      </w:tr>
      <w:tr w:rsidR="008E40DF" w:rsidRPr="008E40DF" w:rsidTr="008E40DF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9495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495"/>
            </w:tblGrid>
            <w:tr w:rsidR="008E40DF" w:rsidRPr="008E40DF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:rsidR="008E40DF" w:rsidRPr="008E40DF" w:rsidRDefault="008E40DF" w:rsidP="008E40DF">
                  <w:pPr>
                    <w:spacing w:after="0" w:line="0" w:lineRule="atLeast"/>
                    <w:rPr>
                      <w:rFonts w:ascii="Lucida Console" w:eastAsia="Times New Roman" w:hAnsi="Lucida Console" w:cs="Times New Roman"/>
                      <w:noProof w:val="0"/>
                      <w:color w:val="0000FF"/>
                      <w:sz w:val="24"/>
                      <w:szCs w:val="24"/>
                      <w:lang w:eastAsia="tr-TR"/>
                    </w:rPr>
                  </w:pPr>
                  <w:r w:rsidRPr="008E40DF">
                    <w:rPr>
                      <w:rFonts w:ascii="Lucida Console" w:eastAsia="Times New Roman" w:hAnsi="Lucida Console" w:cs="Times New Roman"/>
                      <w:noProof w:val="0"/>
                      <w:color w:val="0000FF"/>
                      <w:sz w:val="24"/>
                      <w:szCs w:val="24"/>
                      <w:lang w:eastAsia="tr-TR"/>
                    </w:rPr>
                    <w:t xml:space="preserve">&gt; </w:t>
                  </w:r>
                </w:p>
              </w:tc>
            </w:tr>
          </w:tbl>
          <w:p w:rsidR="008E40DF" w:rsidRPr="008E40DF" w:rsidRDefault="008E40DF" w:rsidP="008E40DF">
            <w:pPr>
              <w:spacing w:after="0" w:line="240" w:lineRule="auto"/>
              <w:rPr>
                <w:rFonts w:ascii="Lucida Console" w:eastAsia="Times New Roman" w:hAnsi="Lucida Console" w:cs="Times New Roman"/>
                <w:noProof w:val="0"/>
                <w:color w:val="404040"/>
                <w:sz w:val="24"/>
                <w:szCs w:val="24"/>
                <w:lang w:eastAsia="tr-TR"/>
              </w:rPr>
            </w:pPr>
          </w:p>
        </w:tc>
      </w:tr>
    </w:tbl>
    <w:p w:rsidR="008E40DF" w:rsidRDefault="008E40DF"/>
    <w:p w:rsidR="00100A27" w:rsidRDefault="00100A27"/>
    <w:sectPr w:rsidR="00100A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NzQ2NzA2tAByLJR0lIJTi4sz8/NACoxqAYuuUQIsAAAA"/>
  </w:docVars>
  <w:rsids>
    <w:rsidRoot w:val="00100A27"/>
    <w:rsid w:val="00100A27"/>
    <w:rsid w:val="008E40DF"/>
    <w:rsid w:val="00A45C61"/>
    <w:rsid w:val="00E12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noProof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100A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noProof w:val="0"/>
      <w:sz w:val="20"/>
      <w:szCs w:val="20"/>
      <w:lang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100A27"/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gd15mcfckub">
    <w:name w:val="gd15mcfckub"/>
    <w:basedOn w:val="VarsaylanParagrafYazTipi"/>
    <w:rsid w:val="00100A27"/>
  </w:style>
  <w:style w:type="character" w:customStyle="1" w:styleId="gd15mcfcktb">
    <w:name w:val="gd15mcfcktb"/>
    <w:basedOn w:val="VarsaylanParagrafYazTipi"/>
    <w:rsid w:val="00100A27"/>
  </w:style>
  <w:style w:type="character" w:customStyle="1" w:styleId="gd15mcfceub">
    <w:name w:val="gd15mcfceub"/>
    <w:basedOn w:val="VarsaylanParagrafYazTipi"/>
    <w:rsid w:val="00100A2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noProof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HTMLncedenBiimlendirilmi">
    <w:name w:val="HTML Preformatted"/>
    <w:basedOn w:val="Normal"/>
    <w:link w:val="HTMLncedenBiimlendirilmiChar"/>
    <w:uiPriority w:val="99"/>
    <w:unhideWhenUsed/>
    <w:rsid w:val="00100A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noProof w:val="0"/>
      <w:sz w:val="20"/>
      <w:szCs w:val="20"/>
      <w:lang w:eastAsia="tr-TR"/>
    </w:rPr>
  </w:style>
  <w:style w:type="character" w:customStyle="1" w:styleId="HTMLncedenBiimlendirilmiChar">
    <w:name w:val="HTML Önceden Biçimlendirilmiş Char"/>
    <w:basedOn w:val="VarsaylanParagrafYazTipi"/>
    <w:link w:val="HTMLncedenBiimlendirilmi"/>
    <w:uiPriority w:val="99"/>
    <w:rsid w:val="00100A27"/>
    <w:rPr>
      <w:rFonts w:ascii="Courier New" w:eastAsia="Times New Roman" w:hAnsi="Courier New" w:cs="Courier New"/>
      <w:sz w:val="20"/>
      <w:szCs w:val="20"/>
      <w:lang w:eastAsia="tr-TR"/>
    </w:rPr>
  </w:style>
  <w:style w:type="character" w:customStyle="1" w:styleId="gd15mcfckub">
    <w:name w:val="gd15mcfckub"/>
    <w:basedOn w:val="VarsaylanParagrafYazTipi"/>
    <w:rsid w:val="00100A27"/>
  </w:style>
  <w:style w:type="character" w:customStyle="1" w:styleId="gd15mcfcktb">
    <w:name w:val="gd15mcfcktb"/>
    <w:basedOn w:val="VarsaylanParagrafYazTipi"/>
    <w:rsid w:val="00100A27"/>
  </w:style>
  <w:style w:type="character" w:customStyle="1" w:styleId="gd15mcfceub">
    <w:name w:val="gd15mcfceub"/>
    <w:basedOn w:val="VarsaylanParagrafYazTipi"/>
    <w:rsid w:val="00100A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4200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2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7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98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0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47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4</Pages>
  <Words>1445</Words>
  <Characters>8242</Characters>
  <Application>Microsoft Office Word</Application>
  <DocSecurity>0</DocSecurity>
  <Lines>68</Lines>
  <Paragraphs>19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nt</dc:creator>
  <cp:lastModifiedBy>kent</cp:lastModifiedBy>
  <cp:revision>2</cp:revision>
  <dcterms:created xsi:type="dcterms:W3CDTF">2021-10-18T22:54:00Z</dcterms:created>
  <dcterms:modified xsi:type="dcterms:W3CDTF">2021-10-19T00:37:00Z</dcterms:modified>
</cp:coreProperties>
</file>